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1428" w:rsidRPr="00804B68" w:rsidRDefault="005700D1" w:rsidP="00737239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</w:rPr>
      </w:pPr>
      <w:r>
        <w:rPr>
          <w:rFonts w:ascii="Times New Roman" w:hAnsi="Times New Roman"/>
          <w:b/>
          <w:bCs w:val="0"/>
          <w:sz w:val="28"/>
          <w:szCs w:val="24"/>
        </w:rPr>
        <w:t xml:space="preserve">CIKK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CÍM</w:t>
      </w:r>
      <w:r>
        <w:rPr>
          <w:rFonts w:ascii="Times New Roman" w:hAnsi="Times New Roman"/>
          <w:b/>
          <w:bCs w:val="0"/>
          <w:sz w:val="28"/>
          <w:szCs w:val="24"/>
        </w:rPr>
        <w:t>E</w:t>
      </w:r>
      <w:r w:rsidR="00FC3614" w:rsidRPr="00804B68">
        <w:rPr>
          <w:rFonts w:ascii="Times New Roman" w:hAnsi="Times New Roman"/>
          <w:b/>
          <w:bCs w:val="0"/>
          <w:sz w:val="28"/>
          <w:szCs w:val="24"/>
        </w:rPr>
        <w:t xml:space="preserve"> (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>TIMES NEW ROMAN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 xml:space="preserve"> 14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NAGYBETŰ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FÉLKÖVÉR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KÖZÉPRE IGAZÍTOTT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 xml:space="preserve">, 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LINE SPACING: 1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,</w:t>
      </w:r>
      <w:r w:rsidR="00A97864" w:rsidRPr="00804B68">
        <w:rPr>
          <w:rFonts w:ascii="Times New Roman" w:hAnsi="Times New Roman"/>
          <w:b/>
          <w:bCs w:val="0"/>
          <w:sz w:val="28"/>
          <w:szCs w:val="24"/>
        </w:rPr>
        <w:t>5</w:t>
      </w:r>
      <w:r w:rsidR="0002290B" w:rsidRPr="00804B68">
        <w:rPr>
          <w:rFonts w:ascii="Times New Roman" w:hAnsi="Times New Roman"/>
          <w:b/>
          <w:bCs w:val="0"/>
          <w:sz w:val="28"/>
          <w:szCs w:val="24"/>
        </w:rPr>
        <w:t xml:space="preserve"> </w:t>
      </w:r>
      <w:r w:rsidR="00B24374" w:rsidRPr="00804B68">
        <w:rPr>
          <w:rFonts w:ascii="Times New Roman" w:hAnsi="Times New Roman"/>
          <w:b/>
          <w:bCs w:val="0"/>
          <w:sz w:val="28"/>
          <w:szCs w:val="24"/>
        </w:rPr>
        <w:t>SORKÖZ</w:t>
      </w:r>
      <w:r w:rsidR="00691428" w:rsidRPr="00804B68">
        <w:rPr>
          <w:rFonts w:ascii="Times New Roman" w:hAnsi="Times New Roman"/>
          <w:b/>
          <w:bCs w:val="0"/>
          <w:sz w:val="28"/>
          <w:szCs w:val="24"/>
        </w:rPr>
        <w:t>)</w:t>
      </w:r>
    </w:p>
    <w:p w:rsidR="0002290B" w:rsidRPr="00804B68" w:rsidRDefault="0002290B" w:rsidP="00737239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</w:p>
    <w:p w:rsidR="00691428" w:rsidRPr="00804B68" w:rsidRDefault="00B24374" w:rsidP="00737239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ELSŐ SZERZŐ</w:t>
      </w:r>
      <w:r w:rsidR="00691428" w:rsidRPr="00804B68">
        <w:rPr>
          <w:rFonts w:ascii="Times New Roman" w:hAnsi="Times New Roman"/>
          <w:b/>
          <w:bCs w:val="0"/>
          <w:szCs w:val="24"/>
        </w:rPr>
        <w:t xml:space="preserve">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="0002290B" w:rsidRPr="00804B68">
        <w:rPr>
          <w:rFonts w:ascii="Times New Roman" w:hAnsi="Times New Roman"/>
          <w:b/>
          <w:bCs w:val="0"/>
          <w:caps/>
          <w:szCs w:val="24"/>
        </w:rPr>
        <w:t>TIMES NEW ROMAN</w:t>
      </w:r>
      <w:r w:rsidRPr="00804B68">
        <w:rPr>
          <w:rFonts w:ascii="Times New Roman" w:hAnsi="Times New Roman"/>
          <w:b/>
          <w:bCs w:val="0"/>
          <w:caps/>
          <w:szCs w:val="24"/>
        </w:rPr>
        <w:t xml:space="preserve"> 12</w:t>
      </w:r>
      <w:r w:rsidR="00691428" w:rsidRPr="00804B68">
        <w:rPr>
          <w:rFonts w:ascii="Times New Roman" w:hAnsi="Times New Roman"/>
          <w:b/>
          <w:bCs w:val="0"/>
          <w:caps/>
          <w:szCs w:val="24"/>
        </w:rPr>
        <w:t xml:space="preserve">, </w:t>
      </w:r>
      <w:r w:rsidRPr="00804B68">
        <w:rPr>
          <w:rFonts w:ascii="Times New Roman" w:hAnsi="Times New Roman"/>
          <w:b/>
          <w:bCs w:val="0"/>
          <w:caps/>
          <w:szCs w:val="24"/>
        </w:rPr>
        <w:t>KÖZÉPRE RENDEZVE</w:t>
      </w:r>
      <w:r w:rsidR="003F4C77" w:rsidRPr="00804B68">
        <w:rPr>
          <w:rFonts w:ascii="Times New Roman" w:hAnsi="Times New Roman"/>
          <w:b/>
          <w:bCs w:val="0"/>
          <w:szCs w:val="24"/>
        </w:rPr>
        <w:t>)</w:t>
      </w:r>
    </w:p>
    <w:p w:rsidR="003F4C77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</w:t>
      </w:r>
      <w:r w:rsidR="003F4C77" w:rsidRPr="00804B68">
        <w:rPr>
          <w:rFonts w:ascii="Times New Roman" w:hAnsi="Times New Roman"/>
          <w:bCs w:val="0"/>
          <w:szCs w:val="24"/>
        </w:rPr>
        <w:t xml:space="preserve"> (</w:t>
      </w:r>
      <w:r w:rsidR="0002290B" w:rsidRPr="00804B68">
        <w:rPr>
          <w:rFonts w:ascii="Times New Roman" w:hAnsi="Times New Roman"/>
          <w:bCs w:val="0"/>
          <w:szCs w:val="24"/>
        </w:rPr>
        <w:t>Times New Roman</w:t>
      </w:r>
      <w:r w:rsidRPr="00804B68">
        <w:rPr>
          <w:rFonts w:ascii="Times New Roman" w:hAnsi="Times New Roman"/>
          <w:bCs w:val="0"/>
          <w:szCs w:val="24"/>
        </w:rPr>
        <w:t xml:space="preserve"> 12</w:t>
      </w:r>
      <w:r w:rsidR="003F4C77" w:rsidRPr="00804B68">
        <w:rPr>
          <w:rFonts w:ascii="Times New Roman" w:hAnsi="Times New Roman"/>
          <w:bCs w:val="0"/>
          <w:szCs w:val="24"/>
        </w:rPr>
        <w:t xml:space="preserve">, </w:t>
      </w:r>
      <w:r w:rsidRPr="00804B68">
        <w:rPr>
          <w:rFonts w:ascii="Times New Roman" w:hAnsi="Times New Roman"/>
          <w:bCs w:val="0"/>
          <w:szCs w:val="24"/>
        </w:rPr>
        <w:t>középre rendezve</w:t>
      </w:r>
      <w:r w:rsidR="003F4C77" w:rsidRPr="00804B68">
        <w:rPr>
          <w:rFonts w:ascii="Times New Roman" w:hAnsi="Times New Roman"/>
          <w:bCs w:val="0"/>
          <w:szCs w:val="24"/>
        </w:rPr>
        <w:t>)</w:t>
      </w: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="003F4C77" w:rsidRPr="00804B68">
        <w:rPr>
          <w:rFonts w:ascii="Times New Roman" w:hAnsi="Times New Roman"/>
          <w:bCs w:val="0"/>
          <w:szCs w:val="24"/>
        </w:rPr>
        <w:t xml:space="preserve"> </w:t>
      </w:r>
      <w:r w:rsidRPr="00804B68">
        <w:rPr>
          <w:rFonts w:ascii="Times New Roman" w:hAnsi="Times New Roman"/>
          <w:bCs w:val="0"/>
          <w:szCs w:val="24"/>
        </w:rPr>
        <w:t>(Times New Roman 12, középre rendezve)</w:t>
      </w:r>
    </w:p>
    <w:p w:rsidR="000370B0" w:rsidRPr="00804B68" w:rsidRDefault="000370B0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/>
          <w:bCs w:val="0"/>
          <w:szCs w:val="24"/>
        </w:rPr>
      </w:pPr>
      <w:r w:rsidRPr="00804B68">
        <w:rPr>
          <w:rFonts w:ascii="Times New Roman" w:hAnsi="Times New Roman"/>
          <w:b/>
          <w:bCs w:val="0"/>
          <w:szCs w:val="24"/>
        </w:rPr>
        <w:t>MÁSODIK SZERZŐ (</w:t>
      </w:r>
      <w:r w:rsidRPr="00804B68">
        <w:rPr>
          <w:rFonts w:ascii="Times New Roman" w:hAnsi="Times New Roman"/>
          <w:b/>
          <w:bCs w:val="0"/>
          <w:caps/>
          <w:szCs w:val="24"/>
        </w:rPr>
        <w:t>NAGYBETŰ, FÉLKÖVÉR, TIMES NEW ROMAN 12, KÖZÉPRE RENDEZVE</w:t>
      </w:r>
      <w:r w:rsidRPr="00804B68">
        <w:rPr>
          <w:rFonts w:ascii="Times New Roman" w:hAnsi="Times New Roman"/>
          <w:b/>
          <w:bCs w:val="0"/>
          <w:szCs w:val="24"/>
        </w:rPr>
        <w:t>)</w:t>
      </w: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Beosztás (Times New Roman 12, középre rendezve)</w:t>
      </w: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bCs w:val="0"/>
          <w:szCs w:val="24"/>
        </w:rPr>
        <w:t>Szervezeti egység (Times New Roman 12, középre rendezve)</w:t>
      </w:r>
    </w:p>
    <w:p w:rsidR="00B24374" w:rsidRPr="00804B68" w:rsidRDefault="00B24374" w:rsidP="00737239">
      <w:pPr>
        <w:spacing w:before="0"/>
        <w:jc w:val="center"/>
        <w:rPr>
          <w:rFonts w:ascii="Times New Roman" w:hAnsi="Times New Roman"/>
          <w:bCs w:val="0"/>
          <w:szCs w:val="24"/>
        </w:rPr>
      </w:pPr>
      <w:r w:rsidRPr="00804B68">
        <w:rPr>
          <w:rFonts w:ascii="Times New Roman" w:hAnsi="Times New Roman"/>
          <w:szCs w:val="24"/>
        </w:rPr>
        <w:t>E-mail cím</w:t>
      </w:r>
      <w:r w:rsidRPr="00804B68">
        <w:rPr>
          <w:rFonts w:ascii="Times New Roman" w:hAnsi="Times New Roman"/>
          <w:bCs w:val="0"/>
          <w:szCs w:val="24"/>
        </w:rPr>
        <w:t xml:space="preserve"> (Times New Roman 12, középre rendezve)</w:t>
      </w:r>
    </w:p>
    <w:p w:rsidR="000370B0" w:rsidRDefault="000370B0" w:rsidP="007C1845">
      <w:pPr>
        <w:spacing w:before="0"/>
        <w:rPr>
          <w:rFonts w:ascii="Times New Roman" w:hAnsi="Times New Roman"/>
          <w:bCs w:val="0"/>
          <w:szCs w:val="24"/>
        </w:rPr>
      </w:pPr>
    </w:p>
    <w:p w:rsidR="00473FD1" w:rsidRPr="00804B68" w:rsidRDefault="00473FD1" w:rsidP="007C1845">
      <w:pPr>
        <w:spacing w:before="0"/>
        <w:rPr>
          <w:rFonts w:ascii="Times New Roman" w:hAnsi="Times New Roman"/>
          <w:bCs w:val="0"/>
          <w:szCs w:val="24"/>
        </w:rPr>
      </w:pPr>
      <w:r w:rsidRPr="00473FD1">
        <w:rPr>
          <w:rFonts w:ascii="Times New Roman" w:hAnsi="Times New Roman"/>
          <w:bCs w:val="0"/>
          <w:szCs w:val="24"/>
        </w:rPr>
        <w:t>Használjon Times New Roman 12</w:t>
      </w:r>
      <w:r>
        <w:rPr>
          <w:rFonts w:ascii="Times New Roman" w:hAnsi="Times New Roman"/>
          <w:bCs w:val="0"/>
          <w:szCs w:val="24"/>
        </w:rPr>
        <w:t xml:space="preserve"> betűtípust</w:t>
      </w:r>
      <w:r w:rsidRPr="00473FD1">
        <w:rPr>
          <w:rFonts w:ascii="Times New Roman" w:hAnsi="Times New Roman"/>
          <w:bCs w:val="0"/>
          <w:szCs w:val="24"/>
        </w:rPr>
        <w:t xml:space="preserve">, </w:t>
      </w:r>
      <w:proofErr w:type="spellStart"/>
      <w:r w:rsidRPr="00473FD1">
        <w:rPr>
          <w:rFonts w:ascii="Times New Roman" w:hAnsi="Times New Roman"/>
          <w:bCs w:val="0"/>
          <w:szCs w:val="24"/>
        </w:rPr>
        <w:t>sorkizá</w:t>
      </w:r>
      <w:r>
        <w:rPr>
          <w:rFonts w:ascii="Times New Roman" w:hAnsi="Times New Roman"/>
          <w:bCs w:val="0"/>
          <w:szCs w:val="24"/>
        </w:rPr>
        <w:t>rva</w:t>
      </w:r>
      <w:proofErr w:type="spellEnd"/>
      <w:r>
        <w:rPr>
          <w:rFonts w:ascii="Times New Roman" w:hAnsi="Times New Roman"/>
          <w:bCs w:val="0"/>
          <w:szCs w:val="24"/>
        </w:rPr>
        <w:t xml:space="preserve">, másfeles sorközzel az absztrakt szövegében. </w:t>
      </w:r>
      <w:r w:rsidRPr="00473FD1">
        <w:rPr>
          <w:rFonts w:ascii="Times New Roman" w:hAnsi="Times New Roman"/>
          <w:bCs w:val="0"/>
          <w:szCs w:val="24"/>
        </w:rPr>
        <w:t xml:space="preserve">Az absztrakt </w:t>
      </w:r>
      <w:r>
        <w:rPr>
          <w:rFonts w:ascii="Times New Roman" w:hAnsi="Times New Roman"/>
          <w:bCs w:val="0"/>
          <w:szCs w:val="24"/>
        </w:rPr>
        <w:t>hossza</w:t>
      </w:r>
      <w:r w:rsidRPr="00473FD1">
        <w:rPr>
          <w:rFonts w:ascii="Times New Roman" w:hAnsi="Times New Roman"/>
          <w:bCs w:val="0"/>
          <w:szCs w:val="24"/>
        </w:rPr>
        <w:t xml:space="preserve"> 1500 és 3000 karakter között</w:t>
      </w:r>
      <w:r>
        <w:rPr>
          <w:rFonts w:ascii="Times New Roman" w:hAnsi="Times New Roman"/>
          <w:bCs w:val="0"/>
          <w:szCs w:val="24"/>
        </w:rPr>
        <w:t xml:space="preserve"> legyen</w:t>
      </w:r>
      <w:r w:rsidRPr="00473FD1">
        <w:rPr>
          <w:rFonts w:ascii="Times New Roman" w:hAnsi="Times New Roman"/>
          <w:bCs w:val="0"/>
          <w:szCs w:val="24"/>
        </w:rPr>
        <w:t>, szóközökkel együtt. Az absztrakt nyelve angol vagy magyar</w:t>
      </w:r>
      <w:r>
        <w:rPr>
          <w:rFonts w:ascii="Times New Roman" w:hAnsi="Times New Roman"/>
          <w:bCs w:val="0"/>
          <w:szCs w:val="24"/>
        </w:rPr>
        <w:t xml:space="preserve"> lehet</w:t>
      </w:r>
      <w:r w:rsidRPr="00473FD1">
        <w:rPr>
          <w:rFonts w:ascii="Times New Roman" w:hAnsi="Times New Roman"/>
          <w:bCs w:val="0"/>
          <w:szCs w:val="24"/>
        </w:rPr>
        <w:t>. Célszerű, hogy az absztrakt tartalmazza a célkitűzéseket, a módszertant, az eredményeket és a következtetéseket.</w:t>
      </w:r>
      <w:bookmarkStart w:id="0" w:name="_GoBack"/>
      <w:bookmarkEnd w:id="0"/>
    </w:p>
    <w:sectPr w:rsidR="00473FD1" w:rsidRPr="00804B6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323C" w:rsidRDefault="006E323C" w:rsidP="003B14B0">
      <w:r>
        <w:separator/>
      </w:r>
    </w:p>
    <w:p w:rsidR="006E323C" w:rsidRDefault="006E323C"/>
  </w:endnote>
  <w:endnote w:type="continuationSeparator" w:id="0">
    <w:p w:rsidR="006E323C" w:rsidRDefault="006E323C" w:rsidP="003B14B0">
      <w:r>
        <w:continuationSeparator/>
      </w:r>
    </w:p>
    <w:p w:rsidR="006E323C" w:rsidRDefault="006E32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323C" w:rsidRDefault="006E323C" w:rsidP="003B14B0">
      <w:r>
        <w:separator/>
      </w:r>
    </w:p>
    <w:p w:rsidR="006E323C" w:rsidRDefault="006E323C"/>
  </w:footnote>
  <w:footnote w:type="continuationSeparator" w:id="0">
    <w:p w:rsidR="006E323C" w:rsidRDefault="006E323C" w:rsidP="003B14B0">
      <w:r>
        <w:continuationSeparator/>
      </w:r>
    </w:p>
    <w:p w:rsidR="006E323C" w:rsidRDefault="006E323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3"/>
  </w:num>
  <w:num w:numId="3">
    <w:abstractNumId w:val="2"/>
  </w:num>
  <w:num w:numId="4">
    <w:abstractNumId w:val="4"/>
  </w:num>
  <w:num w:numId="5">
    <w:abstractNumId w:val="0"/>
  </w:num>
  <w:num w:numId="6">
    <w:abstractNumId w:val="20"/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0"/>
  </w:num>
  <w:num w:numId="10">
    <w:abstractNumId w:val="6"/>
  </w:num>
  <w:num w:numId="11">
    <w:abstractNumId w:val="24"/>
  </w:num>
  <w:num w:numId="12">
    <w:abstractNumId w:val="23"/>
  </w:num>
  <w:num w:numId="13">
    <w:abstractNumId w:val="11"/>
  </w:num>
  <w:num w:numId="14">
    <w:abstractNumId w:val="9"/>
  </w:num>
  <w:num w:numId="15">
    <w:abstractNumId w:val="12"/>
  </w:num>
  <w:num w:numId="16">
    <w:abstractNumId w:val="15"/>
  </w:num>
  <w:num w:numId="17">
    <w:abstractNumId w:val="25"/>
  </w:num>
  <w:num w:numId="18">
    <w:abstractNumId w:val="3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18"/>
  </w:num>
  <w:num w:numId="22">
    <w:abstractNumId w:val="21"/>
  </w:num>
  <w:num w:numId="23">
    <w:abstractNumId w:val="8"/>
  </w:num>
  <w:num w:numId="24">
    <w:abstractNumId w:val="22"/>
  </w:num>
  <w:num w:numId="25">
    <w:abstractNumId w:val="16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4"/>
  </w:num>
  <w:num w:numId="29">
    <w:abstractNumId w:val="7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rQUA1VmtQiwAAAA="/>
  </w:docVars>
  <w:rsids>
    <w:rsidRoot w:val="00DB70DD"/>
    <w:rsid w:val="00005C89"/>
    <w:rsid w:val="0002290B"/>
    <w:rsid w:val="000370B0"/>
    <w:rsid w:val="000408E3"/>
    <w:rsid w:val="00046003"/>
    <w:rsid w:val="0004674E"/>
    <w:rsid w:val="000569F4"/>
    <w:rsid w:val="00065E70"/>
    <w:rsid w:val="00067D90"/>
    <w:rsid w:val="00081379"/>
    <w:rsid w:val="00082FE2"/>
    <w:rsid w:val="000874CB"/>
    <w:rsid w:val="00091DC5"/>
    <w:rsid w:val="000A51AE"/>
    <w:rsid w:val="000A564F"/>
    <w:rsid w:val="000D1874"/>
    <w:rsid w:val="000E3257"/>
    <w:rsid w:val="000E6889"/>
    <w:rsid w:val="00112FFE"/>
    <w:rsid w:val="00123836"/>
    <w:rsid w:val="00127B6A"/>
    <w:rsid w:val="00152505"/>
    <w:rsid w:val="001569DD"/>
    <w:rsid w:val="00156CF4"/>
    <w:rsid w:val="00170497"/>
    <w:rsid w:val="00190E05"/>
    <w:rsid w:val="001A671E"/>
    <w:rsid w:val="001B2B73"/>
    <w:rsid w:val="001C3CF6"/>
    <w:rsid w:val="001C3D39"/>
    <w:rsid w:val="001C7369"/>
    <w:rsid w:val="001C75C6"/>
    <w:rsid w:val="001E0F16"/>
    <w:rsid w:val="001F3C6E"/>
    <w:rsid w:val="001F6809"/>
    <w:rsid w:val="002036BE"/>
    <w:rsid w:val="0023533E"/>
    <w:rsid w:val="002415FF"/>
    <w:rsid w:val="00260039"/>
    <w:rsid w:val="0026271F"/>
    <w:rsid w:val="0027277D"/>
    <w:rsid w:val="0028428D"/>
    <w:rsid w:val="00297FA0"/>
    <w:rsid w:val="002A2AD2"/>
    <w:rsid w:val="002B0367"/>
    <w:rsid w:val="002B067D"/>
    <w:rsid w:val="002D5663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9293C"/>
    <w:rsid w:val="003A0BFB"/>
    <w:rsid w:val="003A4042"/>
    <w:rsid w:val="003B14B0"/>
    <w:rsid w:val="003C57A0"/>
    <w:rsid w:val="003D785E"/>
    <w:rsid w:val="003F4C77"/>
    <w:rsid w:val="003F6667"/>
    <w:rsid w:val="004029F4"/>
    <w:rsid w:val="0040464C"/>
    <w:rsid w:val="00406D63"/>
    <w:rsid w:val="00414002"/>
    <w:rsid w:val="004442C3"/>
    <w:rsid w:val="00455563"/>
    <w:rsid w:val="00473FD1"/>
    <w:rsid w:val="00482661"/>
    <w:rsid w:val="004902DF"/>
    <w:rsid w:val="004A2AFF"/>
    <w:rsid w:val="004A7652"/>
    <w:rsid w:val="004E3220"/>
    <w:rsid w:val="004F1D2D"/>
    <w:rsid w:val="005066E2"/>
    <w:rsid w:val="00544407"/>
    <w:rsid w:val="00550F1F"/>
    <w:rsid w:val="00551377"/>
    <w:rsid w:val="00556A42"/>
    <w:rsid w:val="005656A3"/>
    <w:rsid w:val="00565B72"/>
    <w:rsid w:val="005700D1"/>
    <w:rsid w:val="00577085"/>
    <w:rsid w:val="00586D50"/>
    <w:rsid w:val="00591694"/>
    <w:rsid w:val="00597586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7689F"/>
    <w:rsid w:val="00684CC4"/>
    <w:rsid w:val="00691428"/>
    <w:rsid w:val="006A34CD"/>
    <w:rsid w:val="006B2196"/>
    <w:rsid w:val="006B3ECF"/>
    <w:rsid w:val="006B53AB"/>
    <w:rsid w:val="006B5AF3"/>
    <w:rsid w:val="006C4D48"/>
    <w:rsid w:val="006D27CA"/>
    <w:rsid w:val="006E323C"/>
    <w:rsid w:val="006E34EF"/>
    <w:rsid w:val="006F07EB"/>
    <w:rsid w:val="006F4D3E"/>
    <w:rsid w:val="00700FDC"/>
    <w:rsid w:val="007037A5"/>
    <w:rsid w:val="00707D95"/>
    <w:rsid w:val="007130B0"/>
    <w:rsid w:val="00716780"/>
    <w:rsid w:val="007203DB"/>
    <w:rsid w:val="007241AB"/>
    <w:rsid w:val="00737239"/>
    <w:rsid w:val="00745165"/>
    <w:rsid w:val="00750960"/>
    <w:rsid w:val="00753FD3"/>
    <w:rsid w:val="00754AF0"/>
    <w:rsid w:val="00760C37"/>
    <w:rsid w:val="00770688"/>
    <w:rsid w:val="00770802"/>
    <w:rsid w:val="00772716"/>
    <w:rsid w:val="00774238"/>
    <w:rsid w:val="00780211"/>
    <w:rsid w:val="0079210E"/>
    <w:rsid w:val="007A111D"/>
    <w:rsid w:val="007A52B1"/>
    <w:rsid w:val="007B3B8A"/>
    <w:rsid w:val="007C1845"/>
    <w:rsid w:val="007E513F"/>
    <w:rsid w:val="007E6053"/>
    <w:rsid w:val="007F0DD2"/>
    <w:rsid w:val="007F2E66"/>
    <w:rsid w:val="00804B68"/>
    <w:rsid w:val="00804CFC"/>
    <w:rsid w:val="00815A2D"/>
    <w:rsid w:val="0082348A"/>
    <w:rsid w:val="00824FAB"/>
    <w:rsid w:val="00834D6A"/>
    <w:rsid w:val="0083726C"/>
    <w:rsid w:val="008922E1"/>
    <w:rsid w:val="008972E9"/>
    <w:rsid w:val="008A65E3"/>
    <w:rsid w:val="008A666D"/>
    <w:rsid w:val="008A7AEB"/>
    <w:rsid w:val="008A7C42"/>
    <w:rsid w:val="008C0F0A"/>
    <w:rsid w:val="008C612C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302B"/>
    <w:rsid w:val="009A08CB"/>
    <w:rsid w:val="009E230C"/>
    <w:rsid w:val="009E251C"/>
    <w:rsid w:val="009E2EEA"/>
    <w:rsid w:val="009F76A4"/>
    <w:rsid w:val="00A04481"/>
    <w:rsid w:val="00A06286"/>
    <w:rsid w:val="00A077D5"/>
    <w:rsid w:val="00A124FA"/>
    <w:rsid w:val="00A13FFA"/>
    <w:rsid w:val="00A166C1"/>
    <w:rsid w:val="00A16EB0"/>
    <w:rsid w:val="00A232E7"/>
    <w:rsid w:val="00A3552C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7074"/>
    <w:rsid w:val="00B24374"/>
    <w:rsid w:val="00B276E3"/>
    <w:rsid w:val="00B33FEB"/>
    <w:rsid w:val="00B35018"/>
    <w:rsid w:val="00B363E7"/>
    <w:rsid w:val="00B43337"/>
    <w:rsid w:val="00B56103"/>
    <w:rsid w:val="00B77C2B"/>
    <w:rsid w:val="00B80C49"/>
    <w:rsid w:val="00B87034"/>
    <w:rsid w:val="00BA7CC8"/>
    <w:rsid w:val="00BC4662"/>
    <w:rsid w:val="00BD68EB"/>
    <w:rsid w:val="00BF0966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B32"/>
    <w:rsid w:val="00CF7432"/>
    <w:rsid w:val="00D13C62"/>
    <w:rsid w:val="00D1517B"/>
    <w:rsid w:val="00D21738"/>
    <w:rsid w:val="00D34B4B"/>
    <w:rsid w:val="00D52F0D"/>
    <w:rsid w:val="00D54445"/>
    <w:rsid w:val="00D6139D"/>
    <w:rsid w:val="00D72D95"/>
    <w:rsid w:val="00D72F1F"/>
    <w:rsid w:val="00D81065"/>
    <w:rsid w:val="00D84B0F"/>
    <w:rsid w:val="00D850AA"/>
    <w:rsid w:val="00D919DD"/>
    <w:rsid w:val="00D93AFD"/>
    <w:rsid w:val="00DB07EB"/>
    <w:rsid w:val="00DB1082"/>
    <w:rsid w:val="00DB70DD"/>
    <w:rsid w:val="00DC293D"/>
    <w:rsid w:val="00DC2975"/>
    <w:rsid w:val="00DF0899"/>
    <w:rsid w:val="00DF3CC5"/>
    <w:rsid w:val="00DF5D81"/>
    <w:rsid w:val="00E0456D"/>
    <w:rsid w:val="00E10A54"/>
    <w:rsid w:val="00E11B8A"/>
    <w:rsid w:val="00E401A9"/>
    <w:rsid w:val="00E44F05"/>
    <w:rsid w:val="00E457F4"/>
    <w:rsid w:val="00E572C6"/>
    <w:rsid w:val="00E57DD5"/>
    <w:rsid w:val="00E6470D"/>
    <w:rsid w:val="00E664AC"/>
    <w:rsid w:val="00E74EE4"/>
    <w:rsid w:val="00EA09E7"/>
    <w:rsid w:val="00EB278E"/>
    <w:rsid w:val="00EC3B0C"/>
    <w:rsid w:val="00EE1694"/>
    <w:rsid w:val="00EE233F"/>
    <w:rsid w:val="00EE5C39"/>
    <w:rsid w:val="00EF126C"/>
    <w:rsid w:val="00EF1F22"/>
    <w:rsid w:val="00EF5928"/>
    <w:rsid w:val="00EF5DDC"/>
    <w:rsid w:val="00F23346"/>
    <w:rsid w:val="00F23F0C"/>
    <w:rsid w:val="00F3432F"/>
    <w:rsid w:val="00F47220"/>
    <w:rsid w:val="00F5195F"/>
    <w:rsid w:val="00F63E99"/>
    <w:rsid w:val="00F777FB"/>
    <w:rsid w:val="00F82BB1"/>
    <w:rsid w:val="00F92042"/>
    <w:rsid w:val="00F95402"/>
    <w:rsid w:val="00FB611E"/>
    <w:rsid w:val="00FB68EC"/>
    <w:rsid w:val="00FC3614"/>
    <w:rsid w:val="00FC6501"/>
    <w:rsid w:val="00FD12A5"/>
    <w:rsid w:val="00FE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36BFB0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A077D5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A077D5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A077D5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b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A077D5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A077D5"/>
    <w:rPr>
      <w:b/>
      <w:lang w:val="hu-HU" w:eastAsia="hu-HU"/>
    </w:rPr>
  </w:style>
  <w:style w:type="character" w:customStyle="1" w:styleId="Cmsor3Char">
    <w:name w:val="Címsor 3 Char"/>
    <w:link w:val="Cmsor3"/>
    <w:rsid w:val="00A077D5"/>
    <w:rPr>
      <w:b/>
      <w:bCs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39293C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72"/>
    <w:rsid w:val="00A077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344A6-26AF-44F6-97D5-DB6992B1A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775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886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>Schmuck Roland</dc:creator>
  <cp:keywords>Sugo Szemle formai kovetelmenyek</cp:keywords>
  <cp:lastModifiedBy>Schmuck Roland</cp:lastModifiedBy>
  <cp:revision>3</cp:revision>
  <dcterms:created xsi:type="dcterms:W3CDTF">2021-12-21T20:43:00Z</dcterms:created>
  <dcterms:modified xsi:type="dcterms:W3CDTF">2021-12-21T20:45:00Z</dcterms:modified>
</cp:coreProperties>
</file>